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938" w:rsidRPr="00E73B51" w:rsidRDefault="00B600A3" w:rsidP="00B600A3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  <w:bookmarkStart w:id="0" w:name="_GoBack"/>
      <w:bookmarkEnd w:id="0"/>
      <w:r w:rsidRPr="000E4934">
        <w:rPr>
          <w:rFonts w:ascii="Times New Roman" w:eastAsia="Times New Roman" w:hAnsi="Times New Roman" w:cs="Times New Roman"/>
          <w:noProof/>
          <w:sz w:val="28"/>
          <w:szCs w:val="20"/>
          <w:lang w:eastAsia="lt-LT"/>
        </w:rPr>
        <w:drawing>
          <wp:inline distT="0" distB="0" distL="0" distR="0" wp14:anchorId="6F040F72" wp14:editId="09D1882C">
            <wp:extent cx="1639019" cy="635592"/>
            <wp:effectExtent l="0" t="0" r="0" b="0"/>
            <wp:docPr id="4" name="Picture 4" descr="C:\Users\57067\Desktop\VGTU_LT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57067\Desktop\VGTU_LT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00" cy="653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938" w:rsidRPr="000F5462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sz w:val="28"/>
          <w:szCs w:val="24"/>
        </w:rPr>
        <w:t>VILNIAUS GEDIMINO TECHNIKOS UNIVERSITETAS</w:t>
      </w: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r w:rsidRPr="000F5462">
        <w:rPr>
          <w:rFonts w:ascii="Times New Roman" w:eastAsia="Times New Roman" w:hAnsi="Times New Roman" w:cs="Times New Roman"/>
          <w:sz w:val="24"/>
          <w:szCs w:val="24"/>
          <w:lang w:val="en-US"/>
        </w:rPr>
        <w:t>…………………………………</w:t>
      </w:r>
      <w:r w:rsidR="003F6938" w:rsidRPr="000F5462">
        <w:rPr>
          <w:rFonts w:ascii="Times New Roman" w:eastAsia="Times New Roman" w:hAnsi="Times New Roman" w:cs="Times New Roman"/>
          <w:sz w:val="24"/>
          <w:szCs w:val="24"/>
          <w:lang w:val="en-US"/>
        </w:rPr>
        <w:t>FAKULTETAS</w:t>
      </w: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</w:pPr>
      <w:r w:rsidRPr="000F5462"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>…………………………….</w:t>
      </w:r>
      <w:r w:rsidR="003F6938" w:rsidRPr="000F5462"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>KATEDRA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Pr="000F5462" w:rsidRDefault="00844098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b/>
          <w:caps/>
          <w:sz w:val="28"/>
          <w:szCs w:val="24"/>
        </w:rPr>
        <w:t>Temos pavadinimas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  <w:lang w:val="en-US"/>
        </w:rPr>
      </w:pP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0F5462">
        <w:rPr>
          <w:rFonts w:ascii="Times New Roman" w:eastAsia="Times New Roman" w:hAnsi="Times New Roman" w:cs="Times New Roman"/>
          <w:sz w:val="24"/>
          <w:szCs w:val="20"/>
        </w:rPr>
        <w:t>Dalyko pavadinimas</w:t>
      </w:r>
    </w:p>
    <w:p w:rsidR="003F6938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što darbo tipas (kursinis darbas / kompleksinis darbas / namų darbas / referatas)</w:t>
      </w: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11642B" w:rsidP="000F5462">
      <w:pPr>
        <w:spacing w:after="0" w:line="360" w:lineRule="auto"/>
        <w:ind w:firstLine="129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Atliko: ........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s</w:t>
      </w:r>
      <w:r w:rsidR="000F5462">
        <w:rPr>
          <w:rFonts w:ascii="Times New Roman" w:eastAsia="Times New Roman" w:hAnsi="Times New Roman" w:cs="Times New Roman"/>
          <w:sz w:val="24"/>
          <w:szCs w:val="24"/>
        </w:rPr>
        <w:t>tudentė Vardas, Pavardė</w:t>
      </w:r>
    </w:p>
    <w:p w:rsidR="000F5462" w:rsidRPr="00E73B51" w:rsidRDefault="000F5462" w:rsidP="000F5462">
      <w:pPr>
        <w:spacing w:after="0"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ikrino: dėstytojo pareigos, </w:t>
      </w:r>
      <w:r w:rsidR="00BE5DF3">
        <w:rPr>
          <w:rFonts w:ascii="Times New Roman" w:eastAsia="Times New Roman" w:hAnsi="Times New Roman" w:cs="Times New Roman"/>
          <w:sz w:val="24"/>
          <w:szCs w:val="24"/>
        </w:rPr>
        <w:t>moksl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ipsnis, Vardas, Pavardė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DC0E9A" w:rsidRPr="000F5462" w:rsidRDefault="0011642B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ILNIUS metai</w:t>
      </w:r>
    </w:p>
    <w:sectPr w:rsidR="00DC0E9A" w:rsidRPr="000F5462" w:rsidSect="000F5462">
      <w:pgSz w:w="11906" w:h="16838"/>
      <w:pgMar w:top="1134" w:right="1134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M3MDC1tDSzsDBR0lEKTi0uzszPAykwrgUAiqWnviwAAAA="/>
  </w:docVars>
  <w:rsids>
    <w:rsidRoot w:val="003F6938"/>
    <w:rsid w:val="000F5462"/>
    <w:rsid w:val="0011642B"/>
    <w:rsid w:val="00141F90"/>
    <w:rsid w:val="002B0008"/>
    <w:rsid w:val="003F6938"/>
    <w:rsid w:val="00467EFF"/>
    <w:rsid w:val="00700E4C"/>
    <w:rsid w:val="00844098"/>
    <w:rsid w:val="00B600A3"/>
    <w:rsid w:val="00BE5DF3"/>
    <w:rsid w:val="00C51AEA"/>
    <w:rsid w:val="00FF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1D91878-9299-4A59-9BF7-F7D4CC69E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69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Jodenytė</dc:creator>
  <cp:keywords/>
  <dc:description/>
  <cp:lastModifiedBy>Kristina Audickaitė</cp:lastModifiedBy>
  <cp:revision>2</cp:revision>
  <dcterms:created xsi:type="dcterms:W3CDTF">2019-04-03T11:56:00Z</dcterms:created>
  <dcterms:modified xsi:type="dcterms:W3CDTF">2019-04-03T11:56:00Z</dcterms:modified>
</cp:coreProperties>
</file>